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23706" w14:textId="490C5E6B" w:rsidR="003C6078" w:rsidRPr="004B6473" w:rsidRDefault="002679BE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5D8E4E4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433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>
        <w:rPr>
          <w:b/>
          <w:sz w:val="28"/>
          <w:szCs w:val="28"/>
        </w:rPr>
        <w:t>6</w:t>
      </w:r>
      <w:r w:rsidR="003C6078" w:rsidRPr="004B6473">
        <w:rPr>
          <w:b/>
          <w:sz w:val="28"/>
          <w:szCs w:val="28"/>
        </w:rPr>
        <w:t>:</w:t>
      </w:r>
      <w:r w:rsidR="00ED26E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Models Using Linear Relations</w:t>
      </w:r>
      <w:bookmarkStart w:id="0" w:name="_GoBack"/>
      <w:bookmarkEnd w:id="0"/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</w:r>
      <w:r w:rsidR="00EC1BF9">
        <w:rPr>
          <w:b/>
        </w:rPr>
        <w:t xml:space="preserve">                                           </w:t>
      </w:r>
      <w:r w:rsidR="004B6473">
        <w:rPr>
          <w:b/>
        </w:rPr>
        <w:t>Name</w:t>
      </w:r>
    </w:p>
    <w:p w14:paraId="7645B5D8" w14:textId="77777777" w:rsidR="003C6078" w:rsidRPr="004B6473" w:rsidRDefault="002679BE">
      <w:pPr>
        <w:rPr>
          <w:b/>
        </w:rPr>
      </w:pPr>
      <w:r>
        <w:rPr>
          <w:b/>
          <w:noProof/>
          <w:lang w:eastAsia="en-CA"/>
        </w:rPr>
        <w:pict w14:anchorId="375E5CE7"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402"/>
      </w:tblGrid>
      <w:tr w:rsidR="00F6208B" w:rsidRPr="00867043" w14:paraId="6384B8A5" w14:textId="77777777" w:rsidTr="00867043">
        <w:tc>
          <w:tcPr>
            <w:tcW w:w="932" w:type="dxa"/>
          </w:tcPr>
          <w:p w14:paraId="6B5E2969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16678A6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1D360CA8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3D903E15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61AA762E" w14:textId="77777777" w:rsidR="00F6208B" w:rsidRPr="00867043" w:rsidRDefault="005F37D1" w:rsidP="003C6078">
            <w:pPr>
              <w:rPr>
                <w:b/>
              </w:rPr>
            </w:pPr>
            <w:r>
              <w:rPr>
                <w:b/>
              </w:rPr>
              <w:t>Practice questions</w:t>
            </w:r>
          </w:p>
        </w:tc>
      </w:tr>
      <w:tr w:rsidR="00F6208B" w:rsidRPr="00867043" w14:paraId="0DE5C5D5" w14:textId="77777777" w:rsidTr="00867043">
        <w:tc>
          <w:tcPr>
            <w:tcW w:w="932" w:type="dxa"/>
          </w:tcPr>
          <w:p w14:paraId="75AC8E65" w14:textId="6FA9457C" w:rsidR="00F6208B" w:rsidRPr="00867043" w:rsidRDefault="0077374A" w:rsidP="00EC1BF9">
            <w:pPr>
              <w:jc w:val="center"/>
            </w:pPr>
            <w:r>
              <w:t>6</w:t>
            </w:r>
            <w:r w:rsidR="00F6208B" w:rsidRPr="00867043">
              <w:t>.1</w:t>
            </w:r>
          </w:p>
        </w:tc>
        <w:tc>
          <w:tcPr>
            <w:tcW w:w="1019" w:type="dxa"/>
          </w:tcPr>
          <w:p w14:paraId="77DFAD94" w14:textId="77777777" w:rsidR="00F6208B" w:rsidRPr="00867043" w:rsidRDefault="00F6208B" w:rsidP="00A404CB"/>
        </w:tc>
        <w:tc>
          <w:tcPr>
            <w:tcW w:w="8080" w:type="dxa"/>
          </w:tcPr>
          <w:p w14:paraId="00505443" w14:textId="2B98DB74" w:rsidR="003D60D7" w:rsidRPr="00867043" w:rsidRDefault="0077374A" w:rsidP="001A09BA">
            <w:pPr>
              <w:autoSpaceDE w:val="0"/>
              <w:autoSpaceDN w:val="0"/>
              <w:adjustRightInd w:val="0"/>
              <w:spacing w:after="20"/>
            </w:pPr>
            <w:r>
              <w:t>Linear Growing Patterns: Simple Rules</w:t>
            </w:r>
          </w:p>
        </w:tc>
        <w:tc>
          <w:tcPr>
            <w:tcW w:w="3402" w:type="dxa"/>
          </w:tcPr>
          <w:p w14:paraId="24BD5154" w14:textId="4EC72DD6" w:rsidR="00F6208B" w:rsidRPr="00867043" w:rsidRDefault="000E22FA" w:rsidP="002B31B5">
            <w:r>
              <w:t>Pg</w:t>
            </w:r>
            <w:r w:rsidR="0029609B">
              <w:t>.</w:t>
            </w:r>
            <w:r w:rsidR="003E58E4">
              <w:t xml:space="preserve"> </w:t>
            </w:r>
            <w:r w:rsidR="001A09BA">
              <w:t>1</w:t>
            </w:r>
            <w:r w:rsidR="0077374A">
              <w:t>99</w:t>
            </w:r>
            <w:r>
              <w:t xml:space="preserve"> #</w:t>
            </w:r>
            <w:r w:rsidR="0077374A">
              <w:t>6</w:t>
            </w:r>
            <w:r>
              <w:t xml:space="preserve">, </w:t>
            </w:r>
            <w:r w:rsidR="0077374A">
              <w:t>7</w:t>
            </w:r>
            <w:r w:rsidR="00960867">
              <w:t xml:space="preserve">, </w:t>
            </w:r>
            <w:r w:rsidR="0077374A">
              <w:t>8, 9</w:t>
            </w:r>
          </w:p>
        </w:tc>
      </w:tr>
      <w:tr w:rsidR="00F6208B" w:rsidRPr="00867043" w14:paraId="6BF06EAB" w14:textId="77777777" w:rsidTr="00867043">
        <w:tc>
          <w:tcPr>
            <w:tcW w:w="932" w:type="dxa"/>
          </w:tcPr>
          <w:p w14:paraId="42E334BA" w14:textId="6022C81C" w:rsidR="00F6208B" w:rsidRPr="00867043" w:rsidRDefault="0077374A" w:rsidP="00EC1BF9">
            <w:pPr>
              <w:jc w:val="center"/>
            </w:pPr>
            <w:r>
              <w:t>6</w:t>
            </w:r>
            <w:r w:rsidR="00F6208B" w:rsidRPr="00867043">
              <w:t>.2</w:t>
            </w:r>
          </w:p>
        </w:tc>
        <w:tc>
          <w:tcPr>
            <w:tcW w:w="1019" w:type="dxa"/>
          </w:tcPr>
          <w:p w14:paraId="216A8DD4" w14:textId="77777777" w:rsidR="00F6208B" w:rsidRPr="00867043" w:rsidRDefault="00F6208B" w:rsidP="00A404CB"/>
          <w:p w14:paraId="0FCFB1B8" w14:textId="77777777" w:rsidR="00F6208B" w:rsidRPr="00867043" w:rsidRDefault="00F6208B" w:rsidP="00A404CB"/>
        </w:tc>
        <w:tc>
          <w:tcPr>
            <w:tcW w:w="8080" w:type="dxa"/>
          </w:tcPr>
          <w:p w14:paraId="43C62C7A" w14:textId="149CFAEE" w:rsidR="000B0EF4" w:rsidRPr="00867043" w:rsidRDefault="0077374A" w:rsidP="001A09BA">
            <w:r>
              <w:t xml:space="preserve">Linear Growing Patterns: </w:t>
            </w:r>
            <w:r>
              <w:t>Composite Rules – Part 1</w:t>
            </w:r>
          </w:p>
        </w:tc>
        <w:tc>
          <w:tcPr>
            <w:tcW w:w="3402" w:type="dxa"/>
          </w:tcPr>
          <w:p w14:paraId="24A513AC" w14:textId="38611B3E" w:rsidR="00F6208B" w:rsidRPr="00431FE7" w:rsidRDefault="000E22FA" w:rsidP="00F5060C">
            <w:r>
              <w:t>Pg</w:t>
            </w:r>
            <w:r w:rsidR="0029609B">
              <w:t>.</w:t>
            </w:r>
            <w:r w:rsidR="003E58E4">
              <w:t xml:space="preserve"> </w:t>
            </w:r>
            <w:proofErr w:type="gramStart"/>
            <w:r w:rsidR="0077374A">
              <w:t>203</w:t>
            </w:r>
            <w:r>
              <w:t xml:space="preserve">  #</w:t>
            </w:r>
            <w:proofErr w:type="gramEnd"/>
            <w:r>
              <w:t xml:space="preserve"> </w:t>
            </w:r>
            <w:r w:rsidR="0077374A">
              <w:t>7, 8, 9</w:t>
            </w:r>
          </w:p>
        </w:tc>
      </w:tr>
      <w:tr w:rsidR="00960867" w:rsidRPr="00867043" w14:paraId="3BE15231" w14:textId="77777777" w:rsidTr="00867043">
        <w:tc>
          <w:tcPr>
            <w:tcW w:w="932" w:type="dxa"/>
          </w:tcPr>
          <w:p w14:paraId="19205985" w14:textId="5C75E0CC" w:rsidR="00960867" w:rsidRDefault="0077374A" w:rsidP="00EC1BF9">
            <w:pPr>
              <w:jc w:val="center"/>
            </w:pPr>
            <w:r>
              <w:t>6</w:t>
            </w:r>
            <w:r w:rsidR="00960867" w:rsidRPr="00867043">
              <w:t>.3</w:t>
            </w:r>
          </w:p>
        </w:tc>
        <w:tc>
          <w:tcPr>
            <w:tcW w:w="1019" w:type="dxa"/>
          </w:tcPr>
          <w:p w14:paraId="09170D33" w14:textId="77777777" w:rsidR="00960867" w:rsidRPr="00867043" w:rsidRDefault="00960867" w:rsidP="00A404CB"/>
        </w:tc>
        <w:tc>
          <w:tcPr>
            <w:tcW w:w="8080" w:type="dxa"/>
          </w:tcPr>
          <w:p w14:paraId="546214C0" w14:textId="7797C2E9" w:rsidR="00960867" w:rsidRDefault="0077374A" w:rsidP="001A09BA">
            <w:r>
              <w:t xml:space="preserve">Linear Growing Patterns: Composite Rules – Part </w:t>
            </w:r>
            <w:r>
              <w:t>2</w:t>
            </w:r>
          </w:p>
        </w:tc>
        <w:tc>
          <w:tcPr>
            <w:tcW w:w="3402" w:type="dxa"/>
          </w:tcPr>
          <w:p w14:paraId="51C2DE91" w14:textId="403C0BC0" w:rsidR="00960867" w:rsidRDefault="0077374A" w:rsidP="00F5060C">
            <w:r>
              <w:t xml:space="preserve">Pg. </w:t>
            </w:r>
            <w:proofErr w:type="gramStart"/>
            <w:r>
              <w:t>20</w:t>
            </w:r>
            <w:r>
              <w:t>7</w:t>
            </w:r>
            <w:r>
              <w:t xml:space="preserve">  #</w:t>
            </w:r>
            <w:proofErr w:type="gramEnd"/>
            <w:r>
              <w:t xml:space="preserve"> </w:t>
            </w:r>
            <w:r>
              <w:t xml:space="preserve">6, </w:t>
            </w:r>
            <w:r>
              <w:t>7, 8</w:t>
            </w:r>
          </w:p>
        </w:tc>
      </w:tr>
      <w:tr w:rsidR="00F6208B" w:rsidRPr="00867043" w14:paraId="2000C31D" w14:textId="77777777" w:rsidTr="00867043">
        <w:tc>
          <w:tcPr>
            <w:tcW w:w="932" w:type="dxa"/>
          </w:tcPr>
          <w:p w14:paraId="01D29760" w14:textId="2F57E651" w:rsidR="00F6208B" w:rsidRPr="00867043" w:rsidRDefault="0077374A" w:rsidP="00EC1BF9">
            <w:pPr>
              <w:jc w:val="center"/>
            </w:pPr>
            <w:r>
              <w:t>6</w:t>
            </w:r>
            <w:r w:rsidR="00960867" w:rsidRPr="00867043">
              <w:t>.4</w:t>
            </w:r>
          </w:p>
        </w:tc>
        <w:tc>
          <w:tcPr>
            <w:tcW w:w="1019" w:type="dxa"/>
          </w:tcPr>
          <w:p w14:paraId="0705FE18" w14:textId="77777777" w:rsidR="00F6208B" w:rsidRPr="00867043" w:rsidRDefault="00F6208B" w:rsidP="00A404CB"/>
        </w:tc>
        <w:tc>
          <w:tcPr>
            <w:tcW w:w="8080" w:type="dxa"/>
          </w:tcPr>
          <w:p w14:paraId="4B96E6F2" w14:textId="20D498D5" w:rsidR="003D60D7" w:rsidRPr="00867043" w:rsidRDefault="0077374A" w:rsidP="001A09BA">
            <w:r>
              <w:t>Graphing Linear Patterns</w:t>
            </w:r>
          </w:p>
        </w:tc>
        <w:tc>
          <w:tcPr>
            <w:tcW w:w="3402" w:type="dxa"/>
          </w:tcPr>
          <w:p w14:paraId="7726A123" w14:textId="1A996995" w:rsidR="00F6208B" w:rsidRPr="00867043" w:rsidRDefault="0029609B" w:rsidP="002B31B5">
            <w:r>
              <w:t>Pg.</w:t>
            </w:r>
            <w:r w:rsidR="003E58E4">
              <w:t xml:space="preserve"> </w:t>
            </w:r>
            <w:r w:rsidR="0077374A">
              <w:t>211</w:t>
            </w:r>
            <w:r w:rsidR="000E22FA">
              <w:t xml:space="preserve"> #</w:t>
            </w:r>
            <w:r w:rsidR="0077374A">
              <w:t xml:space="preserve"> 2</w:t>
            </w:r>
            <w:r w:rsidR="001A09BA">
              <w:t xml:space="preserve">, </w:t>
            </w:r>
            <w:r w:rsidR="0077374A">
              <w:t>3</w:t>
            </w:r>
          </w:p>
        </w:tc>
      </w:tr>
      <w:tr w:rsidR="0077374A" w:rsidRPr="00867043" w14:paraId="532AEF81" w14:textId="77777777" w:rsidTr="00867043">
        <w:tc>
          <w:tcPr>
            <w:tcW w:w="932" w:type="dxa"/>
          </w:tcPr>
          <w:p w14:paraId="5734AE08" w14:textId="77777777" w:rsidR="0077374A" w:rsidRDefault="0077374A" w:rsidP="0077374A">
            <w:pPr>
              <w:jc w:val="center"/>
            </w:pPr>
          </w:p>
        </w:tc>
        <w:tc>
          <w:tcPr>
            <w:tcW w:w="1019" w:type="dxa"/>
          </w:tcPr>
          <w:p w14:paraId="1B054213" w14:textId="77777777" w:rsidR="0077374A" w:rsidRPr="00867043" w:rsidRDefault="0077374A" w:rsidP="0077374A"/>
        </w:tc>
        <w:tc>
          <w:tcPr>
            <w:tcW w:w="8080" w:type="dxa"/>
          </w:tcPr>
          <w:p w14:paraId="33C48C39" w14:textId="5589BD49" w:rsidR="0077374A" w:rsidRDefault="0077374A" w:rsidP="0077374A">
            <w:r>
              <w:t>Mid-Chapter review</w:t>
            </w:r>
          </w:p>
        </w:tc>
        <w:tc>
          <w:tcPr>
            <w:tcW w:w="3402" w:type="dxa"/>
          </w:tcPr>
          <w:p w14:paraId="16443ED3" w14:textId="419F6228" w:rsidR="0077374A" w:rsidRDefault="0077374A" w:rsidP="0077374A">
            <w:r>
              <w:rPr>
                <w:rFonts w:cs="Arial"/>
                <w:color w:val="000000"/>
              </w:rPr>
              <w:t xml:space="preserve">Pg. </w:t>
            </w:r>
            <w:r>
              <w:rPr>
                <w:rFonts w:cs="Arial"/>
                <w:color w:val="000000"/>
              </w:rPr>
              <w:t>212</w:t>
            </w:r>
            <w:r>
              <w:rPr>
                <w:rFonts w:cs="Arial"/>
                <w:color w:val="000000"/>
              </w:rPr>
              <w:t>-</w:t>
            </w:r>
            <w:r>
              <w:rPr>
                <w:rFonts w:cs="Arial"/>
                <w:color w:val="000000"/>
              </w:rPr>
              <w:t>215</w:t>
            </w:r>
            <w:r>
              <w:rPr>
                <w:rFonts w:cs="Arial"/>
                <w:color w:val="000000"/>
              </w:rPr>
              <w:t xml:space="preserve"> # 1, 2, 4, 5, 6, 7</w:t>
            </w:r>
            <w:r>
              <w:rPr>
                <w:rFonts w:cs="Arial"/>
                <w:color w:val="000000"/>
              </w:rPr>
              <w:t>, 8, 9, 10</w:t>
            </w:r>
          </w:p>
        </w:tc>
      </w:tr>
      <w:tr w:rsidR="0077374A" w:rsidRPr="00867043" w14:paraId="39D9A3EE" w14:textId="77777777" w:rsidTr="00867043">
        <w:trPr>
          <w:trHeight w:val="621"/>
        </w:trPr>
        <w:tc>
          <w:tcPr>
            <w:tcW w:w="932" w:type="dxa"/>
          </w:tcPr>
          <w:p w14:paraId="5849EBB4" w14:textId="4F5491DF" w:rsidR="0077374A" w:rsidRPr="00867043" w:rsidRDefault="0077374A" w:rsidP="0077374A">
            <w:pPr>
              <w:jc w:val="center"/>
            </w:pPr>
            <w:r>
              <w:t>6.5</w:t>
            </w:r>
          </w:p>
        </w:tc>
        <w:tc>
          <w:tcPr>
            <w:tcW w:w="1019" w:type="dxa"/>
          </w:tcPr>
          <w:p w14:paraId="26E42CC3" w14:textId="77777777" w:rsidR="0077374A" w:rsidRPr="00867043" w:rsidRDefault="0077374A" w:rsidP="0077374A"/>
        </w:tc>
        <w:tc>
          <w:tcPr>
            <w:tcW w:w="8080" w:type="dxa"/>
          </w:tcPr>
          <w:p w14:paraId="07065A2F" w14:textId="70620790" w:rsidR="0077374A" w:rsidRPr="00867043" w:rsidRDefault="0077374A" w:rsidP="0077374A">
            <w:r>
              <w:t>Rate of Change in Patterns</w:t>
            </w:r>
          </w:p>
        </w:tc>
        <w:tc>
          <w:tcPr>
            <w:tcW w:w="3402" w:type="dxa"/>
          </w:tcPr>
          <w:p w14:paraId="19BE6FF4" w14:textId="65248395" w:rsidR="0077374A" w:rsidRPr="00867043" w:rsidRDefault="0077374A" w:rsidP="0077374A">
            <w:r>
              <w:t>Pg. 219 # 5, 6</w:t>
            </w:r>
          </w:p>
        </w:tc>
      </w:tr>
      <w:tr w:rsidR="0077374A" w:rsidRPr="00867043" w14:paraId="08EE5495" w14:textId="77777777" w:rsidTr="00867043">
        <w:trPr>
          <w:trHeight w:val="621"/>
        </w:trPr>
        <w:tc>
          <w:tcPr>
            <w:tcW w:w="932" w:type="dxa"/>
          </w:tcPr>
          <w:p w14:paraId="086FD1DC" w14:textId="57707FAA" w:rsidR="0077374A" w:rsidRDefault="0077374A" w:rsidP="0077374A">
            <w:pPr>
              <w:jc w:val="center"/>
            </w:pPr>
            <w:r>
              <w:t>6.6</w:t>
            </w:r>
          </w:p>
        </w:tc>
        <w:tc>
          <w:tcPr>
            <w:tcW w:w="1019" w:type="dxa"/>
          </w:tcPr>
          <w:p w14:paraId="44D29806" w14:textId="77777777" w:rsidR="0077374A" w:rsidRPr="00867043" w:rsidRDefault="0077374A" w:rsidP="0077374A"/>
        </w:tc>
        <w:tc>
          <w:tcPr>
            <w:tcW w:w="8080" w:type="dxa"/>
          </w:tcPr>
          <w:p w14:paraId="5E1EF35F" w14:textId="34232D5E" w:rsidR="0077374A" w:rsidRDefault="0077374A" w:rsidP="0077374A">
            <w:r>
              <w:t>Connecting Linear Relations to Growing Patterns</w:t>
            </w:r>
          </w:p>
        </w:tc>
        <w:tc>
          <w:tcPr>
            <w:tcW w:w="3402" w:type="dxa"/>
          </w:tcPr>
          <w:p w14:paraId="646B7181" w14:textId="1F76B261" w:rsidR="0077374A" w:rsidRDefault="0077374A" w:rsidP="0077374A">
            <w:r>
              <w:t>Pg. 223 #4</w:t>
            </w:r>
          </w:p>
        </w:tc>
      </w:tr>
      <w:tr w:rsidR="0077374A" w:rsidRPr="00867043" w14:paraId="6AAD8967" w14:textId="77777777" w:rsidTr="00867043">
        <w:trPr>
          <w:trHeight w:val="621"/>
        </w:trPr>
        <w:tc>
          <w:tcPr>
            <w:tcW w:w="932" w:type="dxa"/>
          </w:tcPr>
          <w:p w14:paraId="42B82F95" w14:textId="62D6A5CD" w:rsidR="0077374A" w:rsidRDefault="0077374A" w:rsidP="0077374A">
            <w:pPr>
              <w:jc w:val="center"/>
            </w:pPr>
            <w:r>
              <w:t>6.7</w:t>
            </w:r>
          </w:p>
        </w:tc>
        <w:tc>
          <w:tcPr>
            <w:tcW w:w="1019" w:type="dxa"/>
          </w:tcPr>
          <w:p w14:paraId="2F06501B" w14:textId="77777777" w:rsidR="0077374A" w:rsidRPr="00867043" w:rsidRDefault="0077374A" w:rsidP="0077374A"/>
        </w:tc>
        <w:tc>
          <w:tcPr>
            <w:tcW w:w="8080" w:type="dxa"/>
          </w:tcPr>
          <w:p w14:paraId="203BE1A5" w14:textId="679C2CAE" w:rsidR="0077374A" w:rsidRDefault="0077374A" w:rsidP="0077374A">
            <w:r>
              <w:t>Linear Patterns and Negative Numbers</w:t>
            </w:r>
          </w:p>
        </w:tc>
        <w:tc>
          <w:tcPr>
            <w:tcW w:w="3402" w:type="dxa"/>
          </w:tcPr>
          <w:p w14:paraId="344C3582" w14:textId="1092A3E6" w:rsidR="0077374A" w:rsidRDefault="0077374A" w:rsidP="0077374A">
            <w:r>
              <w:t>Pg. 228 #7, 8, 9</w:t>
            </w:r>
          </w:p>
        </w:tc>
      </w:tr>
      <w:tr w:rsidR="0077374A" w:rsidRPr="00867043" w14:paraId="0947C569" w14:textId="77777777" w:rsidTr="00867043">
        <w:trPr>
          <w:trHeight w:val="1024"/>
        </w:trPr>
        <w:tc>
          <w:tcPr>
            <w:tcW w:w="932" w:type="dxa"/>
          </w:tcPr>
          <w:p w14:paraId="700A90BF" w14:textId="77777777" w:rsidR="0077374A" w:rsidRPr="00867043" w:rsidRDefault="0077374A" w:rsidP="0077374A">
            <w:pPr>
              <w:jc w:val="center"/>
            </w:pPr>
            <w:r w:rsidRPr="00867043">
              <w:t>Review</w:t>
            </w:r>
          </w:p>
        </w:tc>
        <w:tc>
          <w:tcPr>
            <w:tcW w:w="1019" w:type="dxa"/>
          </w:tcPr>
          <w:p w14:paraId="605FE240" w14:textId="77777777" w:rsidR="0077374A" w:rsidRPr="00867043" w:rsidRDefault="0077374A" w:rsidP="0077374A"/>
          <w:p w14:paraId="59779C9F" w14:textId="77777777" w:rsidR="0077374A" w:rsidRPr="00867043" w:rsidRDefault="0077374A" w:rsidP="0077374A"/>
        </w:tc>
        <w:tc>
          <w:tcPr>
            <w:tcW w:w="8080" w:type="dxa"/>
          </w:tcPr>
          <w:p w14:paraId="5CC064C3" w14:textId="77777777" w:rsidR="0077374A" w:rsidRPr="00867043" w:rsidRDefault="0077374A" w:rsidP="0077374A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5BE68759" w14:textId="77777777" w:rsidR="0077374A" w:rsidRPr="00867043" w:rsidRDefault="0077374A" w:rsidP="0077374A">
            <w:pPr>
              <w:rPr>
                <w:b/>
              </w:rPr>
            </w:pPr>
          </w:p>
          <w:p w14:paraId="35E33A7F" w14:textId="77777777" w:rsidR="0077374A" w:rsidRPr="00867043" w:rsidRDefault="0077374A" w:rsidP="0077374A">
            <w:pPr>
              <w:rPr>
                <w:b/>
              </w:rPr>
            </w:pPr>
            <w:r>
              <w:rPr>
                <w:b/>
              </w:rPr>
              <w:t>Measurement</w:t>
            </w:r>
            <w:r w:rsidRPr="00867043">
              <w:rPr>
                <w:b/>
              </w:rPr>
              <w:t xml:space="preserve"> review (EQAO questions)</w:t>
            </w:r>
          </w:p>
        </w:tc>
        <w:tc>
          <w:tcPr>
            <w:tcW w:w="3402" w:type="dxa"/>
          </w:tcPr>
          <w:p w14:paraId="6947F9D1" w14:textId="256F031A" w:rsidR="0077374A" w:rsidRPr="00867043" w:rsidRDefault="0077374A" w:rsidP="0077374A">
            <w:r>
              <w:t>Pg. 230 - 233 #1, 2, 3, 4, 5, 6, 7, 8, 9</w:t>
            </w:r>
          </w:p>
        </w:tc>
      </w:tr>
      <w:tr w:rsidR="0077374A" w:rsidRPr="00867043" w14:paraId="634C67A7" w14:textId="77777777" w:rsidTr="00867043">
        <w:trPr>
          <w:trHeight w:val="530"/>
        </w:trPr>
        <w:tc>
          <w:tcPr>
            <w:tcW w:w="932" w:type="dxa"/>
          </w:tcPr>
          <w:p w14:paraId="216CF1A3" w14:textId="77777777" w:rsidR="0077374A" w:rsidRPr="00867043" w:rsidRDefault="0077374A" w:rsidP="0077374A">
            <w:pPr>
              <w:jc w:val="center"/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6B7EBF4C" w14:textId="77777777" w:rsidR="0077374A" w:rsidRPr="00867043" w:rsidRDefault="0077374A" w:rsidP="0077374A">
            <w:pPr>
              <w:rPr>
                <w:b/>
              </w:rPr>
            </w:pPr>
          </w:p>
        </w:tc>
        <w:tc>
          <w:tcPr>
            <w:tcW w:w="8080" w:type="dxa"/>
          </w:tcPr>
          <w:p w14:paraId="787DB294" w14:textId="77777777" w:rsidR="0077374A" w:rsidRPr="00867043" w:rsidRDefault="0077374A" w:rsidP="0077374A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0938CE3B" w14:textId="77777777" w:rsidR="0077374A" w:rsidRPr="00867043" w:rsidRDefault="0077374A" w:rsidP="0077374A"/>
        </w:tc>
      </w:tr>
    </w:tbl>
    <w:p w14:paraId="053150AE" w14:textId="77777777" w:rsidR="007E3278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4FF0E2F9" w14:textId="77777777" w:rsidR="007E3278" w:rsidRPr="007E3278" w:rsidRDefault="00992B1E" w:rsidP="004B6473">
      <w:pPr>
        <w:rPr>
          <w:b/>
          <w:u w:val="single"/>
        </w:rPr>
      </w:pPr>
      <w:r>
        <w:t>If you achieved your goals, what learning strategies and work habits did you use that worked well?  What might help you do even better next time?</w:t>
      </w:r>
    </w:p>
    <w:p w14:paraId="67405A66" w14:textId="77777777" w:rsidR="001862B3" w:rsidRDefault="00992B1E" w:rsidP="004B6473">
      <w:r>
        <w:t>If you failed to achieve you goals, what changes will you make during the next unit?</w:t>
      </w:r>
    </w:p>
    <w:p w14:paraId="2AD8E322" w14:textId="4424C290" w:rsidR="001862B3" w:rsidRPr="001862B3" w:rsidRDefault="001862B3" w:rsidP="004B6473">
      <w:pPr>
        <w:rPr>
          <w:b/>
          <w:u w:val="single"/>
        </w:rPr>
      </w:pPr>
    </w:p>
    <w:sectPr w:rsidR="001862B3" w:rsidRPr="001862B3" w:rsidSect="003E58E4">
      <w:pgSz w:w="15840" w:h="12240" w:orient="landscape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BC04757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8C694F"/>
    <w:multiLevelType w:val="hybridMultilevel"/>
    <w:tmpl w:val="49FCAF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44D84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0EF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E22FA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5B89"/>
    <w:rsid w:val="00156FAD"/>
    <w:rsid w:val="00160565"/>
    <w:rsid w:val="00163023"/>
    <w:rsid w:val="0016747A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26F9"/>
    <w:rsid w:val="00195D1A"/>
    <w:rsid w:val="001A09B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410B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57F75"/>
    <w:rsid w:val="002679BE"/>
    <w:rsid w:val="00273516"/>
    <w:rsid w:val="00277A52"/>
    <w:rsid w:val="00277AF9"/>
    <w:rsid w:val="00291E72"/>
    <w:rsid w:val="00295728"/>
    <w:rsid w:val="0029609B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60D7"/>
    <w:rsid w:val="003D7E1D"/>
    <w:rsid w:val="003E33FE"/>
    <w:rsid w:val="003E58E4"/>
    <w:rsid w:val="003E76E7"/>
    <w:rsid w:val="003E7862"/>
    <w:rsid w:val="003F07F8"/>
    <w:rsid w:val="003F326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278B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B7CD9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37D1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7374A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3278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7FA"/>
    <w:rsid w:val="008D0AB0"/>
    <w:rsid w:val="008D408F"/>
    <w:rsid w:val="008D5821"/>
    <w:rsid w:val="008D5834"/>
    <w:rsid w:val="008E0D45"/>
    <w:rsid w:val="008E141E"/>
    <w:rsid w:val="008F2C1E"/>
    <w:rsid w:val="008F68E6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0867"/>
    <w:rsid w:val="00962C81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B7518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3CB4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3B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68D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890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1BF9"/>
    <w:rsid w:val="00EC2319"/>
    <w:rsid w:val="00EC3A19"/>
    <w:rsid w:val="00EC3E54"/>
    <w:rsid w:val="00EC7BB2"/>
    <w:rsid w:val="00ED26EB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4B8218C3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DB434-0E5C-4C23-9E3A-3BBFBF471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4</cp:revision>
  <cp:lastPrinted>2018-03-28T15:11:00Z</cp:lastPrinted>
  <dcterms:created xsi:type="dcterms:W3CDTF">2018-04-30T13:43:00Z</dcterms:created>
  <dcterms:modified xsi:type="dcterms:W3CDTF">2018-04-30T13:51:00Z</dcterms:modified>
</cp:coreProperties>
</file>